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152E" w:rsidRPr="00F034E5" w:rsidRDefault="00A652C7" w:rsidP="0043459E">
      <w:pPr>
        <w:pStyle w:val="Heading1"/>
        <w:spacing w:after="120"/>
        <w:ind w:left="0"/>
        <w:jc w:val="center"/>
        <w:rPr>
          <w:sz w:val="32"/>
          <w:szCs w:val="32"/>
        </w:rPr>
      </w:pPr>
      <w:bookmarkStart w:id="0" w:name="_GoBack"/>
      <w:bookmarkEnd w:id="0"/>
      <w:r>
        <w:rPr>
          <w:sz w:val="32"/>
          <w:szCs w:val="32"/>
        </w:rPr>
        <w:t xml:space="preserve">Early Childhood </w:t>
      </w:r>
      <w:r w:rsidR="00796872">
        <w:rPr>
          <w:sz w:val="32"/>
          <w:szCs w:val="32"/>
        </w:rPr>
        <w:t>– Parent Engagement</w:t>
      </w:r>
    </w:p>
    <w:p w:rsidR="00290481" w:rsidRPr="00796872" w:rsidRDefault="00A1413E" w:rsidP="0043459E">
      <w:pPr>
        <w:spacing w:after="120"/>
        <w:jc w:val="center"/>
        <w:rPr>
          <w:rFonts w:ascii="Arial"/>
          <w:b/>
          <w:i/>
        </w:rPr>
      </w:pPr>
      <w:r w:rsidRPr="00796872">
        <w:rPr>
          <w:rFonts w:ascii="Arial"/>
          <w:b/>
          <w:i/>
        </w:rPr>
        <w:t xml:space="preserve">Directions: </w:t>
      </w:r>
      <w:r w:rsidR="00595094">
        <w:rPr>
          <w:rFonts w:ascii="Arial"/>
          <w:b/>
          <w:i/>
        </w:rPr>
        <w:t>Please tell us how much you kne</w:t>
      </w:r>
      <w:r w:rsidRPr="00796872">
        <w:rPr>
          <w:rFonts w:ascii="Arial"/>
          <w:b/>
          <w:i/>
        </w:rPr>
        <w:t xml:space="preserve">w about this topic before </w:t>
      </w:r>
      <w:r>
        <w:rPr>
          <w:rFonts w:ascii="Arial"/>
          <w:b/>
          <w:i/>
        </w:rPr>
        <w:t xml:space="preserve">attending this workshop and then how much you know </w:t>
      </w:r>
      <w:r w:rsidRPr="00796872">
        <w:rPr>
          <w:rFonts w:ascii="Arial"/>
          <w:b/>
          <w:i/>
        </w:rPr>
        <w:t>after</w:t>
      </w:r>
      <w:r>
        <w:rPr>
          <w:rFonts w:ascii="Arial"/>
          <w:b/>
          <w:i/>
        </w:rPr>
        <w:t xml:space="preserve"> participating</w:t>
      </w:r>
      <w:r w:rsidR="007A51A0" w:rsidRPr="00796872">
        <w:rPr>
          <w:rFonts w:ascii="Arial"/>
          <w:b/>
          <w:i/>
        </w:rPr>
        <w:t>.</w:t>
      </w:r>
    </w:p>
    <w:tbl>
      <w:tblPr>
        <w:tblW w:w="10620" w:type="dxa"/>
        <w:jc w:val="center"/>
        <w:shd w:val="clear" w:color="auto" w:fill="DBE5F1" w:themeFill="accent1" w:themeFillTint="33"/>
        <w:tblLook w:val="01E0" w:firstRow="1" w:lastRow="1" w:firstColumn="1" w:lastColumn="1" w:noHBand="0" w:noVBand="0"/>
      </w:tblPr>
      <w:tblGrid>
        <w:gridCol w:w="10620"/>
      </w:tblGrid>
      <w:tr w:rsidR="00A7598E" w:rsidRPr="00655DCA" w:rsidTr="008F5055">
        <w:trPr>
          <w:cantSplit/>
          <w:jc w:val="center"/>
        </w:trPr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A7598E" w:rsidRDefault="00A7598E" w:rsidP="00A7598E">
            <w:pPr>
              <w:spacing w:before="120" w:after="120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Activity/S</w:t>
            </w:r>
            <w:r w:rsidR="007A51A0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ession Title: </w:t>
            </w:r>
          </w:p>
          <w:p w:rsidR="00B063D6" w:rsidRDefault="00B063D6" w:rsidP="00A7598E">
            <w:pPr>
              <w:spacing w:before="120" w:after="120"/>
              <w:rPr>
                <w:rFonts w:ascii="Arial" w:eastAsia="Times New Roman" w:hAnsi="Arial" w:cs="Arial"/>
                <w:b/>
                <w:sz w:val="18"/>
                <w:szCs w:val="18"/>
              </w:rPr>
            </w:pPr>
          </w:p>
          <w:p w:rsidR="00A7598E" w:rsidRPr="009D5267" w:rsidRDefault="00A7598E" w:rsidP="00A7598E">
            <w:pPr>
              <w:spacing w:before="120" w:after="120"/>
              <w:rPr>
                <w:rFonts w:ascii="Arial" w:eastAsia="Times New Roman" w:hAnsi="Arial" w:cs="Arial"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Facilitator: __________________________________________________________   Date: ___________________________</w:t>
            </w:r>
          </w:p>
        </w:tc>
      </w:tr>
    </w:tbl>
    <w:p w:rsidR="007A51A0" w:rsidRPr="00F034E5" w:rsidRDefault="007A51A0" w:rsidP="00F034E5">
      <w:pPr>
        <w:ind w:right="446"/>
        <w:rPr>
          <w:rFonts w:ascii="Arial"/>
        </w:rPr>
      </w:pPr>
    </w:p>
    <w:tbl>
      <w:tblPr>
        <w:tblW w:w="10673" w:type="dxa"/>
        <w:tblInd w:w="-6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7"/>
        <w:gridCol w:w="798"/>
        <w:gridCol w:w="798"/>
        <w:gridCol w:w="8280"/>
      </w:tblGrid>
      <w:tr w:rsidR="00796872" w:rsidTr="00C704F6">
        <w:tc>
          <w:tcPr>
            <w:tcW w:w="1067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:rsidR="00796872" w:rsidRDefault="00796872" w:rsidP="00796872">
            <w:pPr>
              <w:spacing w:before="40" w:after="40"/>
              <w:jc w:val="center"/>
            </w:pPr>
            <w:r>
              <w:rPr>
                <w:rFonts w:ascii="Arial"/>
                <w:b/>
                <w:color w:val="FFFFFF"/>
              </w:rPr>
              <w:t xml:space="preserve">How much did I know about this topic </w:t>
            </w:r>
            <w:r w:rsidRPr="00DF214F">
              <w:rPr>
                <w:rFonts w:ascii="Arial"/>
                <w:b/>
                <w:i/>
                <w:color w:val="000000" w:themeColor="text1"/>
                <w:highlight w:val="yellow"/>
              </w:rPr>
              <w:t>BEFORE</w:t>
            </w:r>
            <w:r w:rsidRPr="00DF214F">
              <w:rPr>
                <w:rFonts w:ascii="Arial"/>
                <w:b/>
                <w:color w:val="000000" w:themeColor="text1"/>
              </w:rPr>
              <w:t xml:space="preserve"> </w:t>
            </w:r>
            <w:r>
              <w:rPr>
                <w:rFonts w:ascii="Arial"/>
                <w:b/>
                <w:color w:val="FFFFFF"/>
              </w:rPr>
              <w:t>participating in the workshop?</w:t>
            </w:r>
          </w:p>
        </w:tc>
      </w:tr>
      <w:tr w:rsidR="00796872" w:rsidTr="0043459E"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96872" w:rsidRDefault="00796872" w:rsidP="00796872">
            <w:pPr>
              <w:pStyle w:val="TableParagraph"/>
              <w:spacing w:before="40" w:after="40"/>
              <w:ind w:left="13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i/>
                <w:sz w:val="18"/>
              </w:rPr>
              <w:t>Little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96872" w:rsidRDefault="00796872" w:rsidP="00796872">
            <w:pPr>
              <w:pStyle w:val="TableParagraph"/>
              <w:spacing w:before="40" w:after="40"/>
              <w:ind w:left="194" w:right="143" w:hanging="5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i/>
                <w:sz w:val="18"/>
              </w:rPr>
              <w:t>Some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96872" w:rsidRDefault="00796872" w:rsidP="00796872">
            <w:pPr>
              <w:pStyle w:val="TableParagraph"/>
              <w:spacing w:before="40" w:after="40"/>
              <w:ind w:left="11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i/>
                <w:sz w:val="18"/>
              </w:rPr>
              <w:t>A lot</w:t>
            </w:r>
          </w:p>
        </w:tc>
        <w:tc>
          <w:tcPr>
            <w:tcW w:w="82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96872" w:rsidRPr="00B063D6" w:rsidRDefault="00796872" w:rsidP="006E2A1D">
            <w:pPr>
              <w:pStyle w:val="TableParagraph"/>
              <w:ind w:left="144" w:right="144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</w:rPr>
            </w:pPr>
            <w:r w:rsidRPr="00B063D6">
              <w:rPr>
                <w:rFonts w:ascii="Arial" w:eastAsia="Arial" w:hAnsi="Arial" w:cs="Arial"/>
                <w:b/>
                <w:i/>
                <w:sz w:val="20"/>
                <w:szCs w:val="20"/>
              </w:rPr>
              <w:t>Mark your response to each statement  with an “X”</w:t>
            </w:r>
          </w:p>
        </w:tc>
      </w:tr>
      <w:tr w:rsidR="00796872" w:rsidTr="0043459E">
        <w:trPr>
          <w:trHeight w:hRule="exact" w:val="568"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96872" w:rsidRDefault="00796872" w:rsidP="006E2A1D">
            <w:pPr>
              <w:pStyle w:val="TableParagraph"/>
              <w:spacing w:line="205" w:lineRule="exact"/>
              <w:ind w:left="130"/>
              <w:jc w:val="center"/>
              <w:rPr>
                <w:rFonts w:ascii="Arial"/>
                <w:b/>
                <w:i/>
                <w:sz w:val="18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96872" w:rsidRPr="00E60C48" w:rsidRDefault="0043459E" w:rsidP="006E2A1D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743232" behindDoc="0" locked="0" layoutInCell="1" allowOverlap="1" wp14:anchorId="795F50C4" wp14:editId="58AA79E5">
                  <wp:simplePos x="0" y="0"/>
                  <wp:positionH relativeFrom="margin">
                    <wp:posOffset>-393700</wp:posOffset>
                  </wp:positionH>
                  <wp:positionV relativeFrom="margin">
                    <wp:posOffset>36195</wp:posOffset>
                  </wp:positionV>
                  <wp:extent cx="323850" cy="306070"/>
                  <wp:effectExtent l="0" t="0" r="0" b="0"/>
                  <wp:wrapNone/>
                  <wp:docPr id="7" name="Picture 7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150" t="33027" r="34082" b="23578"/>
                          <a:stretch/>
                        </pic:blipFill>
                        <pic:spPr bwMode="auto">
                          <a:xfrm>
                            <a:off x="0" y="0"/>
                            <a:ext cx="323850" cy="306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96872" w:rsidRPr="00796872">
              <w:rPr>
                <w:noProof/>
              </w:rPr>
              <w:drawing>
                <wp:anchor distT="0" distB="0" distL="114300" distR="114300" simplePos="0" relativeHeight="251745280" behindDoc="0" locked="0" layoutInCell="1" allowOverlap="1" wp14:anchorId="3B6489EF" wp14:editId="1B0C5C8F">
                  <wp:simplePos x="0" y="0"/>
                  <wp:positionH relativeFrom="column">
                    <wp:posOffset>156210</wp:posOffset>
                  </wp:positionH>
                  <wp:positionV relativeFrom="paragraph">
                    <wp:posOffset>36195</wp:posOffset>
                  </wp:positionV>
                  <wp:extent cx="287020" cy="302260"/>
                  <wp:effectExtent l="0" t="0" r="0" b="2540"/>
                  <wp:wrapNone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appy, Nuetral, Sad Face.jpg"/>
                          <pic:cNvPicPr/>
                        </pic:nvPicPr>
                        <pic:blipFill rotWithShape="1"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duotone>
                              <a:prstClr val="black"/>
                              <a:srgbClr val="FFFF0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2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66" t="22917" r="35886" b="22222"/>
                          <a:stretch/>
                        </pic:blipFill>
                        <pic:spPr bwMode="auto">
                          <a:xfrm>
                            <a:off x="0" y="0"/>
                            <a:ext cx="287020" cy="3022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96872" w:rsidRDefault="00796872" w:rsidP="006E2A1D">
            <w:pPr>
              <w:pStyle w:val="TableParagraph"/>
              <w:spacing w:line="205" w:lineRule="exact"/>
              <w:ind w:left="110"/>
              <w:jc w:val="center"/>
              <w:rPr>
                <w:rFonts w:ascii="Arial"/>
                <w:b/>
                <w:i/>
                <w:sz w:val="18"/>
              </w:rPr>
            </w:pPr>
            <w:r w:rsidRPr="00796872">
              <w:rPr>
                <w:noProof/>
              </w:rPr>
              <w:drawing>
                <wp:anchor distT="0" distB="0" distL="114300" distR="114300" simplePos="0" relativeHeight="251746304" behindDoc="0" locked="0" layoutInCell="1" allowOverlap="1" wp14:anchorId="0ABB413C" wp14:editId="4CC25637">
                  <wp:simplePos x="0" y="0"/>
                  <wp:positionH relativeFrom="margin">
                    <wp:posOffset>135255</wp:posOffset>
                  </wp:positionH>
                  <wp:positionV relativeFrom="margin">
                    <wp:posOffset>-3175</wp:posOffset>
                  </wp:positionV>
                  <wp:extent cx="297180" cy="291465"/>
                  <wp:effectExtent l="0" t="0" r="7620" b="0"/>
                  <wp:wrapNone/>
                  <wp:docPr id="15" name="Picture 15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duotone>
                              <a:prstClr val="black"/>
                              <a:srgbClr val="00B05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16" t="33342" r="66008" b="23578"/>
                          <a:stretch/>
                        </pic:blipFill>
                        <pic:spPr bwMode="auto">
                          <a:xfrm>
                            <a:off x="0" y="0"/>
                            <a:ext cx="297180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2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96872" w:rsidRDefault="00796872">
            <w:pPr>
              <w:pStyle w:val="TableParagraph"/>
              <w:spacing w:before="91"/>
              <w:ind w:left="163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796872" w:rsidRPr="00AE3FAB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B063D6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B063D6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B063D6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6B725C" w:rsidRDefault="00595094" w:rsidP="00D13D6A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I understoo</w:t>
            </w:r>
            <w:r w:rsidR="00E244B9">
              <w:rPr>
                <w:rFonts w:ascii="Arial" w:eastAsia="Arial" w:hAnsi="Arial" w:cs="Arial"/>
                <w:b/>
                <w:sz w:val="18"/>
                <w:szCs w:val="18"/>
              </w:rPr>
              <w:t>d</w:t>
            </w:r>
            <w:r w:rsidR="00796872" w:rsidRPr="006B725C">
              <w:rPr>
                <w:rFonts w:ascii="Arial" w:eastAsia="Arial" w:hAnsi="Arial" w:cs="Arial"/>
                <w:b/>
                <w:sz w:val="18"/>
                <w:szCs w:val="18"/>
              </w:rPr>
              <w:t xml:space="preserve"> what my child needs to know for kindergarten.</w:t>
            </w:r>
          </w:p>
        </w:tc>
      </w:tr>
      <w:tr w:rsidR="00796872" w:rsidRPr="00AE3FAB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B063D6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B063D6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B063D6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6B725C" w:rsidRDefault="00595094" w:rsidP="00D13D6A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/>
                <w:b/>
                <w:sz w:val="18"/>
                <w:szCs w:val="18"/>
              </w:rPr>
            </w:pPr>
            <w:r>
              <w:rPr>
                <w:rFonts w:ascii="Arial"/>
                <w:b/>
                <w:sz w:val="18"/>
                <w:szCs w:val="18"/>
              </w:rPr>
              <w:t>I kne</w:t>
            </w:r>
            <w:r w:rsidR="00796872" w:rsidRPr="006B725C">
              <w:rPr>
                <w:rFonts w:ascii="Arial"/>
                <w:b/>
                <w:sz w:val="18"/>
                <w:szCs w:val="18"/>
              </w:rPr>
              <w:t xml:space="preserve">w </w:t>
            </w:r>
            <w:r w:rsidR="00864219">
              <w:rPr>
                <w:rFonts w:ascii="Arial"/>
                <w:b/>
                <w:sz w:val="18"/>
                <w:szCs w:val="18"/>
              </w:rPr>
              <w:t>ways</w:t>
            </w:r>
            <w:r w:rsidR="00796872" w:rsidRPr="006B725C">
              <w:rPr>
                <w:rFonts w:ascii="Arial"/>
                <w:b/>
                <w:sz w:val="18"/>
                <w:szCs w:val="18"/>
              </w:rPr>
              <w:t>/ideas for reading with my child and encouraging a love of reading.</w:t>
            </w:r>
          </w:p>
        </w:tc>
      </w:tr>
      <w:tr w:rsidR="00796872" w:rsidRPr="00AE3FAB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B063D6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B063D6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B063D6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6B725C" w:rsidRDefault="00595094" w:rsidP="00D13D6A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/>
                <w:b/>
                <w:sz w:val="18"/>
                <w:szCs w:val="18"/>
              </w:rPr>
            </w:pPr>
            <w:r>
              <w:rPr>
                <w:rFonts w:ascii="Arial"/>
                <w:b/>
                <w:sz w:val="18"/>
                <w:szCs w:val="18"/>
              </w:rPr>
              <w:t>I kne</w:t>
            </w:r>
            <w:r w:rsidR="00796872" w:rsidRPr="006B725C">
              <w:rPr>
                <w:rFonts w:ascii="Arial"/>
                <w:b/>
                <w:sz w:val="18"/>
                <w:szCs w:val="18"/>
              </w:rPr>
              <w:t xml:space="preserve">w </w:t>
            </w:r>
            <w:r w:rsidR="00864219">
              <w:rPr>
                <w:rFonts w:ascii="Arial"/>
                <w:b/>
                <w:sz w:val="18"/>
                <w:szCs w:val="18"/>
              </w:rPr>
              <w:t>ways</w:t>
            </w:r>
            <w:r w:rsidR="00796872" w:rsidRPr="006B725C">
              <w:rPr>
                <w:rFonts w:ascii="Arial"/>
                <w:b/>
                <w:sz w:val="18"/>
                <w:szCs w:val="18"/>
              </w:rPr>
              <w:t>/ideas for building oral language and vocabulary.</w:t>
            </w:r>
          </w:p>
        </w:tc>
      </w:tr>
      <w:tr w:rsidR="00796872" w:rsidRPr="00AE3FAB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B063D6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B063D6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B063D6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6B725C" w:rsidRDefault="00595094" w:rsidP="00D13D6A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/>
                <w:b/>
                <w:sz w:val="18"/>
                <w:szCs w:val="18"/>
              </w:rPr>
            </w:pPr>
            <w:r>
              <w:rPr>
                <w:rFonts w:ascii="Arial"/>
                <w:b/>
                <w:sz w:val="18"/>
                <w:szCs w:val="18"/>
              </w:rPr>
              <w:t>I understoo</w:t>
            </w:r>
            <w:r w:rsidR="00796872" w:rsidRPr="006B725C">
              <w:rPr>
                <w:rFonts w:ascii="Arial"/>
                <w:b/>
                <w:sz w:val="18"/>
                <w:szCs w:val="18"/>
              </w:rPr>
              <w:t xml:space="preserve">d the importance of </w:t>
            </w:r>
            <w:r w:rsidR="00864219">
              <w:rPr>
                <w:rFonts w:ascii="Arial"/>
                <w:b/>
                <w:sz w:val="18"/>
                <w:szCs w:val="18"/>
              </w:rPr>
              <w:t>working with my child daily on basic math skills</w:t>
            </w:r>
            <w:r w:rsidR="00796872" w:rsidRPr="006B725C">
              <w:rPr>
                <w:rFonts w:ascii="Arial"/>
                <w:b/>
                <w:sz w:val="18"/>
                <w:szCs w:val="18"/>
              </w:rPr>
              <w:t>.</w:t>
            </w:r>
          </w:p>
        </w:tc>
      </w:tr>
      <w:tr w:rsidR="00796872" w:rsidRPr="00AE3FAB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B063D6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B063D6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B063D6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86E65" w:rsidRDefault="00796872" w:rsidP="006B725C">
            <w:pPr>
              <w:pStyle w:val="TableParagraph"/>
              <w:spacing w:before="40" w:after="40"/>
              <w:ind w:firstLine="90"/>
              <w:rPr>
                <w:rFonts w:ascii="Arial" w:eastAsia="Arial" w:hAnsi="Arial" w:cs="Arial"/>
                <w:b/>
                <w:sz w:val="18"/>
              </w:rPr>
            </w:pPr>
          </w:p>
        </w:tc>
      </w:tr>
      <w:tr w:rsidR="00796872" w:rsidRPr="00AE3FAB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B063D6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B063D6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B063D6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86E65" w:rsidRDefault="00796872" w:rsidP="006B725C">
            <w:pPr>
              <w:pStyle w:val="TableParagraph"/>
              <w:spacing w:before="40" w:after="40"/>
              <w:ind w:firstLine="90"/>
              <w:rPr>
                <w:rFonts w:ascii="Arial"/>
                <w:b/>
                <w:sz w:val="18"/>
              </w:rPr>
            </w:pPr>
          </w:p>
        </w:tc>
      </w:tr>
    </w:tbl>
    <w:p w:rsidR="009E3450" w:rsidRPr="0043459E" w:rsidRDefault="009E3450" w:rsidP="00F034E5">
      <w:pPr>
        <w:pStyle w:val="BodyText"/>
        <w:spacing w:before="0"/>
        <w:ind w:left="245" w:right="446"/>
        <w:rPr>
          <w:sz w:val="12"/>
          <w:szCs w:val="24"/>
        </w:rPr>
      </w:pPr>
    </w:p>
    <w:tbl>
      <w:tblPr>
        <w:tblW w:w="10673" w:type="dxa"/>
        <w:tblInd w:w="-6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7"/>
        <w:gridCol w:w="798"/>
        <w:gridCol w:w="798"/>
        <w:gridCol w:w="8280"/>
      </w:tblGrid>
      <w:tr w:rsidR="0043459E" w:rsidTr="00097DE1">
        <w:tc>
          <w:tcPr>
            <w:tcW w:w="1067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:rsidR="0043459E" w:rsidRDefault="0043459E" w:rsidP="0043459E">
            <w:pPr>
              <w:spacing w:before="40" w:after="40"/>
              <w:jc w:val="center"/>
            </w:pPr>
            <w:r>
              <w:rPr>
                <w:rFonts w:ascii="Arial"/>
                <w:b/>
                <w:color w:val="FFFFFF"/>
              </w:rPr>
              <w:t xml:space="preserve">How much do I know about this topic </w:t>
            </w:r>
            <w:r w:rsidRPr="0043459E">
              <w:rPr>
                <w:rFonts w:ascii="Arial"/>
                <w:b/>
                <w:i/>
                <w:color w:val="000000" w:themeColor="text1"/>
                <w:highlight w:val="yellow"/>
              </w:rPr>
              <w:t>AFTER</w:t>
            </w:r>
            <w:r w:rsidRPr="00DF214F">
              <w:rPr>
                <w:rFonts w:ascii="Arial"/>
                <w:b/>
                <w:color w:val="000000" w:themeColor="text1"/>
              </w:rPr>
              <w:t xml:space="preserve"> </w:t>
            </w:r>
            <w:r>
              <w:rPr>
                <w:rFonts w:ascii="Arial"/>
                <w:b/>
                <w:color w:val="FFFFFF"/>
              </w:rPr>
              <w:t>participating in the workshop?</w:t>
            </w:r>
          </w:p>
        </w:tc>
      </w:tr>
      <w:tr w:rsidR="0043459E" w:rsidTr="00097DE1"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43459E" w:rsidRDefault="0043459E" w:rsidP="00097DE1">
            <w:pPr>
              <w:pStyle w:val="TableParagraph"/>
              <w:spacing w:before="40" w:after="40"/>
              <w:ind w:left="13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i/>
                <w:sz w:val="18"/>
              </w:rPr>
              <w:t>Little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43459E" w:rsidRDefault="0043459E" w:rsidP="00097DE1">
            <w:pPr>
              <w:pStyle w:val="TableParagraph"/>
              <w:spacing w:before="40" w:after="40"/>
              <w:ind w:left="194" w:right="143" w:hanging="5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i/>
                <w:sz w:val="18"/>
              </w:rPr>
              <w:t>Some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43459E" w:rsidRDefault="0043459E" w:rsidP="00097DE1">
            <w:pPr>
              <w:pStyle w:val="TableParagraph"/>
              <w:spacing w:before="40" w:after="40"/>
              <w:ind w:left="11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i/>
                <w:sz w:val="18"/>
              </w:rPr>
              <w:t>A lot</w:t>
            </w:r>
          </w:p>
        </w:tc>
        <w:tc>
          <w:tcPr>
            <w:tcW w:w="82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43459E" w:rsidRPr="00B063D6" w:rsidRDefault="0043459E" w:rsidP="00097DE1">
            <w:pPr>
              <w:pStyle w:val="TableParagraph"/>
              <w:ind w:left="144" w:right="144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</w:rPr>
            </w:pPr>
            <w:r w:rsidRPr="00B063D6">
              <w:rPr>
                <w:rFonts w:ascii="Arial" w:eastAsia="Arial" w:hAnsi="Arial" w:cs="Arial"/>
                <w:b/>
                <w:i/>
                <w:sz w:val="20"/>
                <w:szCs w:val="20"/>
              </w:rPr>
              <w:t>Mark your response to each statement  with an “X”</w:t>
            </w:r>
          </w:p>
        </w:tc>
      </w:tr>
      <w:tr w:rsidR="0043459E" w:rsidTr="00097DE1">
        <w:trPr>
          <w:trHeight w:hRule="exact" w:val="568"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3459E" w:rsidRDefault="0043459E" w:rsidP="00097DE1">
            <w:pPr>
              <w:pStyle w:val="TableParagraph"/>
              <w:spacing w:line="205" w:lineRule="exact"/>
              <w:ind w:left="130"/>
              <w:jc w:val="center"/>
              <w:rPr>
                <w:rFonts w:ascii="Arial"/>
                <w:b/>
                <w:i/>
                <w:sz w:val="18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3459E" w:rsidRPr="00E60C48" w:rsidRDefault="0043459E" w:rsidP="00097DE1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748352" behindDoc="0" locked="0" layoutInCell="1" allowOverlap="1" wp14:anchorId="5BF2D927" wp14:editId="0E819792">
                  <wp:simplePos x="0" y="0"/>
                  <wp:positionH relativeFrom="margin">
                    <wp:posOffset>-393700</wp:posOffset>
                  </wp:positionH>
                  <wp:positionV relativeFrom="margin">
                    <wp:posOffset>36195</wp:posOffset>
                  </wp:positionV>
                  <wp:extent cx="323850" cy="306070"/>
                  <wp:effectExtent l="0" t="0" r="0" b="0"/>
                  <wp:wrapNone/>
                  <wp:docPr id="16" name="Picture 16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150" t="33027" r="34082" b="23578"/>
                          <a:stretch/>
                        </pic:blipFill>
                        <pic:spPr bwMode="auto">
                          <a:xfrm>
                            <a:off x="0" y="0"/>
                            <a:ext cx="323850" cy="306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96872">
              <w:rPr>
                <w:noProof/>
              </w:rPr>
              <w:drawing>
                <wp:anchor distT="0" distB="0" distL="114300" distR="114300" simplePos="0" relativeHeight="251749376" behindDoc="0" locked="0" layoutInCell="1" allowOverlap="1" wp14:anchorId="1CA06CD2" wp14:editId="517B7148">
                  <wp:simplePos x="0" y="0"/>
                  <wp:positionH relativeFrom="column">
                    <wp:posOffset>156210</wp:posOffset>
                  </wp:positionH>
                  <wp:positionV relativeFrom="paragraph">
                    <wp:posOffset>36195</wp:posOffset>
                  </wp:positionV>
                  <wp:extent cx="287020" cy="302260"/>
                  <wp:effectExtent l="0" t="0" r="0" b="2540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appy, Nuetral, Sad Face.jpg"/>
                          <pic:cNvPicPr/>
                        </pic:nvPicPr>
                        <pic:blipFill rotWithShape="1"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duotone>
                              <a:prstClr val="black"/>
                              <a:srgbClr val="FFFF0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2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66" t="22917" r="35886" b="22222"/>
                          <a:stretch/>
                        </pic:blipFill>
                        <pic:spPr bwMode="auto">
                          <a:xfrm>
                            <a:off x="0" y="0"/>
                            <a:ext cx="287020" cy="3022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3459E" w:rsidRDefault="0043459E" w:rsidP="00097DE1">
            <w:pPr>
              <w:pStyle w:val="TableParagraph"/>
              <w:spacing w:line="205" w:lineRule="exact"/>
              <w:ind w:left="110"/>
              <w:jc w:val="center"/>
              <w:rPr>
                <w:rFonts w:ascii="Arial"/>
                <w:b/>
                <w:i/>
                <w:sz w:val="18"/>
              </w:rPr>
            </w:pPr>
            <w:r w:rsidRPr="00796872">
              <w:rPr>
                <w:noProof/>
              </w:rPr>
              <w:drawing>
                <wp:anchor distT="0" distB="0" distL="114300" distR="114300" simplePos="0" relativeHeight="251750400" behindDoc="0" locked="0" layoutInCell="1" allowOverlap="1" wp14:anchorId="07B5AB74" wp14:editId="5F7F41E1">
                  <wp:simplePos x="0" y="0"/>
                  <wp:positionH relativeFrom="margin">
                    <wp:posOffset>135255</wp:posOffset>
                  </wp:positionH>
                  <wp:positionV relativeFrom="margin">
                    <wp:posOffset>-3175</wp:posOffset>
                  </wp:positionV>
                  <wp:extent cx="297180" cy="291465"/>
                  <wp:effectExtent l="0" t="0" r="7620" b="0"/>
                  <wp:wrapNone/>
                  <wp:docPr id="18" name="Picture 18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duotone>
                              <a:prstClr val="black"/>
                              <a:srgbClr val="00B05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16" t="33342" r="66008" b="23578"/>
                          <a:stretch/>
                        </pic:blipFill>
                        <pic:spPr bwMode="auto">
                          <a:xfrm>
                            <a:off x="0" y="0"/>
                            <a:ext cx="297180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2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3459E" w:rsidRDefault="0043459E" w:rsidP="00097DE1">
            <w:pPr>
              <w:pStyle w:val="TableParagraph"/>
              <w:spacing w:before="91"/>
              <w:ind w:left="163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D13D6A" w:rsidRPr="00AE3FAB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B063D6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B063D6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B063D6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EA0FD6" w:rsidRDefault="00E244B9" w:rsidP="00EA0FD6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A0FD6">
              <w:rPr>
                <w:rFonts w:ascii="Arial" w:eastAsia="Arial" w:hAnsi="Arial" w:cs="Arial"/>
                <w:b/>
                <w:sz w:val="18"/>
                <w:szCs w:val="18"/>
              </w:rPr>
              <w:t>I understand</w:t>
            </w:r>
            <w:r w:rsidR="00D13D6A" w:rsidRPr="00EA0FD6">
              <w:rPr>
                <w:rFonts w:ascii="Arial" w:eastAsia="Arial" w:hAnsi="Arial" w:cs="Arial"/>
                <w:b/>
                <w:sz w:val="18"/>
                <w:szCs w:val="18"/>
              </w:rPr>
              <w:t xml:space="preserve"> what my child needs to know for kindergarten.</w:t>
            </w:r>
          </w:p>
        </w:tc>
      </w:tr>
      <w:tr w:rsidR="00D13D6A" w:rsidRPr="00AE3FAB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B063D6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B063D6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B063D6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EA0FD6" w:rsidRDefault="00D13D6A" w:rsidP="00EA0FD6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A0FD6">
              <w:rPr>
                <w:rFonts w:ascii="Arial" w:eastAsia="Arial" w:hAnsi="Arial" w:cs="Arial"/>
                <w:b/>
                <w:sz w:val="18"/>
                <w:szCs w:val="18"/>
              </w:rPr>
              <w:t>I know ways/ideas for reading with my child and encouraging a love of reading.</w:t>
            </w:r>
          </w:p>
        </w:tc>
      </w:tr>
      <w:tr w:rsidR="00D13D6A" w:rsidRPr="00AE3FAB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B063D6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B063D6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B063D6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EA0FD6" w:rsidRDefault="00D13D6A" w:rsidP="00EA0FD6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A0FD6">
              <w:rPr>
                <w:rFonts w:ascii="Arial" w:eastAsia="Arial" w:hAnsi="Arial" w:cs="Arial"/>
                <w:b/>
                <w:sz w:val="18"/>
                <w:szCs w:val="18"/>
              </w:rPr>
              <w:t>I know ways/ideas for building oral language and vocabulary.</w:t>
            </w:r>
          </w:p>
        </w:tc>
      </w:tr>
      <w:tr w:rsidR="00D13D6A" w:rsidRPr="00AE3FAB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B063D6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B063D6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B063D6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EA0FD6" w:rsidRDefault="00D13D6A" w:rsidP="00EA0FD6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A0FD6">
              <w:rPr>
                <w:rFonts w:ascii="Arial" w:eastAsia="Arial" w:hAnsi="Arial" w:cs="Arial"/>
                <w:b/>
                <w:sz w:val="18"/>
                <w:szCs w:val="18"/>
              </w:rPr>
              <w:t>I understand the importance of working with my child daily on basic math skills.</w:t>
            </w:r>
          </w:p>
        </w:tc>
      </w:tr>
      <w:tr w:rsidR="006B725C" w:rsidRPr="00AE3FAB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B063D6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B063D6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B063D6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586E65" w:rsidRDefault="006B725C" w:rsidP="006B725C">
            <w:pPr>
              <w:pStyle w:val="TableParagraph"/>
              <w:spacing w:before="40" w:after="40"/>
              <w:ind w:firstLine="90"/>
              <w:rPr>
                <w:rFonts w:ascii="Arial" w:eastAsia="Arial" w:hAnsi="Arial" w:cs="Arial"/>
                <w:b/>
                <w:sz w:val="18"/>
              </w:rPr>
            </w:pPr>
          </w:p>
        </w:tc>
      </w:tr>
      <w:tr w:rsidR="006B725C" w:rsidRPr="00AE3FAB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B063D6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B063D6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B063D6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586E65" w:rsidRDefault="006B725C" w:rsidP="006B725C">
            <w:pPr>
              <w:pStyle w:val="TableParagraph"/>
              <w:spacing w:before="40" w:after="40"/>
              <w:ind w:firstLine="90"/>
              <w:rPr>
                <w:rFonts w:ascii="Arial"/>
                <w:b/>
                <w:sz w:val="18"/>
              </w:rPr>
            </w:pPr>
          </w:p>
        </w:tc>
      </w:tr>
    </w:tbl>
    <w:p w:rsidR="00BD3912" w:rsidRPr="0043459E" w:rsidRDefault="00BD3912" w:rsidP="00F034E5">
      <w:pPr>
        <w:pStyle w:val="BodyText"/>
        <w:spacing w:before="0"/>
        <w:ind w:left="0" w:right="446"/>
        <w:rPr>
          <w:sz w:val="12"/>
        </w:rPr>
      </w:pPr>
    </w:p>
    <w:tbl>
      <w:tblPr>
        <w:tblStyle w:val="TableGrid"/>
        <w:tblpPr w:leftFromText="180" w:rightFromText="180" w:vertAnchor="text" w:horzAnchor="margin" w:tblpX="-645" w:tblpY="-26"/>
        <w:tblW w:w="10620" w:type="dxa"/>
        <w:tblLook w:val="04A0" w:firstRow="1" w:lastRow="0" w:firstColumn="1" w:lastColumn="0" w:noHBand="0" w:noVBand="1"/>
      </w:tblPr>
      <w:tblGrid>
        <w:gridCol w:w="10620"/>
      </w:tblGrid>
      <w:tr w:rsidR="00F034E5" w:rsidTr="0043459E">
        <w:tc>
          <w:tcPr>
            <w:tcW w:w="10620" w:type="dxa"/>
          </w:tcPr>
          <w:p w:rsidR="00F034E5" w:rsidRDefault="00F034E5" w:rsidP="0043459E">
            <w:pPr>
              <w:pStyle w:val="BodyText"/>
              <w:ind w:right="449" w:hanging="240"/>
              <w:rPr>
                <w:b/>
              </w:rPr>
            </w:pPr>
            <w:r>
              <w:rPr>
                <w:b/>
              </w:rPr>
              <w:t>What are two things you will do at home with your child that you learned in the workshop</w:t>
            </w:r>
            <w:r w:rsidRPr="006F6AAC">
              <w:rPr>
                <w:b/>
              </w:rPr>
              <w:t>?</w:t>
            </w:r>
          </w:p>
          <w:p w:rsidR="00F034E5" w:rsidRDefault="00F034E5" w:rsidP="0043459E">
            <w:pPr>
              <w:pStyle w:val="BodyText"/>
              <w:ind w:right="449" w:hanging="240"/>
              <w:rPr>
                <w:b/>
              </w:rPr>
            </w:pPr>
          </w:p>
          <w:p w:rsidR="00F034E5" w:rsidRDefault="00F034E5" w:rsidP="0043459E">
            <w:pPr>
              <w:pStyle w:val="BodyText"/>
              <w:ind w:left="0" w:right="449"/>
            </w:pPr>
          </w:p>
        </w:tc>
      </w:tr>
      <w:tr w:rsidR="00F034E5" w:rsidTr="0043459E">
        <w:tc>
          <w:tcPr>
            <w:tcW w:w="10620" w:type="dxa"/>
          </w:tcPr>
          <w:p w:rsidR="00F034E5" w:rsidRDefault="00F034E5" w:rsidP="0043459E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What other topics would you like information on or what part of this presentation would you like to know more about</w:t>
            </w:r>
            <w:r w:rsidRPr="006F6AAC">
              <w:rPr>
                <w:b/>
              </w:rPr>
              <w:t>?</w:t>
            </w:r>
          </w:p>
          <w:p w:rsidR="00F034E5" w:rsidRDefault="00F034E5" w:rsidP="0043459E">
            <w:pPr>
              <w:pStyle w:val="BodyText"/>
              <w:ind w:right="449" w:hanging="240"/>
              <w:rPr>
                <w:b/>
              </w:rPr>
            </w:pPr>
          </w:p>
          <w:p w:rsidR="00F034E5" w:rsidRDefault="00F034E5" w:rsidP="0043459E">
            <w:pPr>
              <w:pStyle w:val="BodyText"/>
              <w:ind w:left="0" w:right="449"/>
            </w:pPr>
          </w:p>
        </w:tc>
      </w:tr>
    </w:tbl>
    <w:p w:rsidR="00EF152E" w:rsidRDefault="00F034E5" w:rsidP="00DF214F">
      <w:pPr>
        <w:pStyle w:val="BodyText"/>
        <w:ind w:left="-720" w:right="-720"/>
      </w:pPr>
      <w:r>
        <w:rPr>
          <w:i/>
        </w:rPr>
        <w:t xml:space="preserve">Optional: </w:t>
      </w:r>
      <w:r>
        <w:t>If you would like the migrant education program to contact you with more information on parent engagement in early childhood, please provide your name and phone number.</w:t>
      </w:r>
    </w:p>
    <w:p w:rsidR="00F034E5" w:rsidRDefault="00F034E5" w:rsidP="00F034E5">
      <w:pPr>
        <w:pStyle w:val="BodyText"/>
        <w:spacing w:before="0"/>
        <w:ind w:left="0" w:right="446"/>
      </w:pPr>
    </w:p>
    <w:p w:rsidR="00F034E5" w:rsidRPr="00F034E5" w:rsidRDefault="00F034E5" w:rsidP="00DF214F">
      <w:pPr>
        <w:pStyle w:val="BodyText"/>
        <w:pBdr>
          <w:bottom w:val="single" w:sz="4" w:space="1" w:color="auto"/>
        </w:pBdr>
        <w:ind w:left="-720" w:right="-720"/>
      </w:pPr>
      <w:r>
        <w:t>Nam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DF214F">
        <w:tab/>
      </w:r>
      <w:r w:rsidR="00DF214F">
        <w:tab/>
      </w:r>
      <w:r>
        <w:t xml:space="preserve">Phone number: </w:t>
      </w:r>
    </w:p>
    <w:sectPr w:rsidR="00F034E5" w:rsidRPr="00F034E5" w:rsidSect="0043459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2240" w:h="15840" w:code="1"/>
      <w:pgMar w:top="1008" w:right="1440" w:bottom="1440" w:left="1440" w:header="432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21A30" w:rsidRDefault="00B21A30" w:rsidP="006F6AAC">
      <w:r>
        <w:separator/>
      </w:r>
    </w:p>
  </w:endnote>
  <w:endnote w:type="continuationSeparator" w:id="0">
    <w:p w:rsidR="00B21A30" w:rsidRDefault="00B21A30" w:rsidP="006F6A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CB1" w:rsidRDefault="00343CB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6AAC" w:rsidRDefault="00810967" w:rsidP="00810967">
    <w:pPr>
      <w:tabs>
        <w:tab w:val="left" w:pos="9251"/>
      </w:tabs>
      <w:spacing w:before="79"/>
      <w:ind w:left="240" w:right="449"/>
      <w:jc w:val="right"/>
      <w:rPr>
        <w:rFonts w:ascii="Arial" w:hAnsi="Arial"/>
        <w:sz w:val="16"/>
      </w:rPr>
    </w:pPr>
    <w:r>
      <w:rPr>
        <w:rFonts w:ascii="Arial" w:eastAsia="Arial" w:hAnsi="Arial" w:cs="Arial"/>
        <w:b/>
        <w:bCs/>
        <w:noProof/>
        <w:sz w:val="20"/>
        <w:szCs w:val="20"/>
      </w:rPr>
      <w:drawing>
        <wp:anchor distT="0" distB="0" distL="114300" distR="114300" simplePos="0" relativeHeight="251657216" behindDoc="0" locked="0" layoutInCell="1" allowOverlap="1" wp14:anchorId="6B1864EC" wp14:editId="21E4A74D">
          <wp:simplePos x="0" y="0"/>
          <wp:positionH relativeFrom="column">
            <wp:posOffset>2783</wp:posOffset>
          </wp:positionH>
          <wp:positionV relativeFrom="paragraph">
            <wp:posOffset>-23495</wp:posOffset>
          </wp:positionV>
          <wp:extent cx="1371600" cy="410663"/>
          <wp:effectExtent l="0" t="0" r="0" b="889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New FL DOE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1600" cy="4106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/>
        <w:sz w:val="16"/>
      </w:rPr>
      <w:t>Florida Migrant Education Program</w:t>
    </w:r>
  </w:p>
  <w:p w:rsidR="00810967" w:rsidRDefault="00810967" w:rsidP="00810967">
    <w:pPr>
      <w:tabs>
        <w:tab w:val="left" w:pos="9251"/>
      </w:tabs>
      <w:spacing w:before="79"/>
      <w:ind w:left="240" w:right="449"/>
      <w:jc w:val="right"/>
      <w:rPr>
        <w:rFonts w:ascii="Arial" w:hAnsi="Arial"/>
        <w:sz w:val="16"/>
      </w:rPr>
    </w:pPr>
    <w:r>
      <w:rPr>
        <w:rFonts w:ascii="Arial" w:hAnsi="Arial"/>
        <w:sz w:val="16"/>
      </w:rPr>
      <w:t>2018 Service Delivery Plan Measurable Program Outcome – Early Childhood</w:t>
    </w:r>
  </w:p>
  <w:p w:rsidR="00B063D6" w:rsidRDefault="00B063D6" w:rsidP="00810967">
    <w:pPr>
      <w:tabs>
        <w:tab w:val="left" w:pos="9251"/>
      </w:tabs>
      <w:spacing w:before="79"/>
      <w:ind w:left="240" w:right="449"/>
      <w:jc w:val="right"/>
      <w:rPr>
        <w:rFonts w:ascii="Arial" w:eastAsia="Arial" w:hAnsi="Arial" w:cs="Arial"/>
        <w:sz w:val="16"/>
        <w:szCs w:val="16"/>
      </w:rPr>
    </w:pPr>
    <w:r>
      <w:rPr>
        <w:rFonts w:ascii="Arial" w:hAnsi="Arial"/>
        <w:sz w:val="16"/>
      </w:rPr>
      <w:t xml:space="preserve">Revised </w:t>
    </w:r>
    <w:r w:rsidR="008F5055">
      <w:rPr>
        <w:rFonts w:ascii="Arial" w:hAnsi="Arial"/>
        <w:sz w:val="16"/>
      </w:rPr>
      <w:t xml:space="preserve">Survey - </w:t>
    </w:r>
    <w:r>
      <w:rPr>
        <w:rFonts w:ascii="Arial" w:hAnsi="Arial"/>
        <w:sz w:val="16"/>
      </w:rPr>
      <w:t>January 202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CB1" w:rsidRDefault="00343CB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21A30" w:rsidRDefault="00B21A30" w:rsidP="006F6AAC">
      <w:r>
        <w:separator/>
      </w:r>
    </w:p>
  </w:footnote>
  <w:footnote w:type="continuationSeparator" w:id="0">
    <w:p w:rsidR="00B21A30" w:rsidRDefault="00B21A30" w:rsidP="006F6AA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CB1" w:rsidRDefault="00343CB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CB1" w:rsidRDefault="00343CB1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CB1" w:rsidRDefault="00343CB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945625"/>
    <w:multiLevelType w:val="hybridMultilevel"/>
    <w:tmpl w:val="05DE73D0"/>
    <w:lvl w:ilvl="0" w:tplc="54C4504A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9DFA0064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76227B46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91A8567E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9542AE02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F476FE46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8F403750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7806EB90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711A7D7E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" w15:restartNumberingAfterBreak="0">
    <w:nsid w:val="171D55BB"/>
    <w:multiLevelType w:val="hybridMultilevel"/>
    <w:tmpl w:val="537ACA26"/>
    <w:lvl w:ilvl="0" w:tplc="B9B2868C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16DEB1A4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4F1C399E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BA54D848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E6D05EF6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5A0635F6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7F462A3C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8932B206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1CC8A28E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2" w15:restartNumberingAfterBreak="0">
    <w:nsid w:val="1AAE3009"/>
    <w:multiLevelType w:val="hybridMultilevel"/>
    <w:tmpl w:val="0E94A78E"/>
    <w:lvl w:ilvl="0" w:tplc="13945F3C">
      <w:start w:val="16"/>
      <w:numFmt w:val="bullet"/>
      <w:lvlText w:val=""/>
      <w:lvlJc w:val="left"/>
      <w:pPr>
        <w:ind w:left="108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C7C6C93"/>
    <w:multiLevelType w:val="hybridMultilevel"/>
    <w:tmpl w:val="297E13A6"/>
    <w:lvl w:ilvl="0" w:tplc="49801986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A9D61B70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0A6C323C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76B0B662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700AB440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8550E1D6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80466594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43DCC4AC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79041514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4" w15:restartNumberingAfterBreak="0">
    <w:nsid w:val="3D5532C1"/>
    <w:multiLevelType w:val="hybridMultilevel"/>
    <w:tmpl w:val="AFCA5D36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60CE0FF4"/>
    <w:multiLevelType w:val="hybridMultilevel"/>
    <w:tmpl w:val="4D5AD256"/>
    <w:lvl w:ilvl="0" w:tplc="BE5A3D90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23E2DB2A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61346AEE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92BCC118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5308DEB2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0304177E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AD64648E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24005716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4BD2107C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6" w15:restartNumberingAfterBreak="0">
    <w:nsid w:val="64514864"/>
    <w:multiLevelType w:val="hybridMultilevel"/>
    <w:tmpl w:val="B4D4C0AC"/>
    <w:lvl w:ilvl="0" w:tplc="0A44111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6F032E"/>
    <w:multiLevelType w:val="hybridMultilevel"/>
    <w:tmpl w:val="4C164302"/>
    <w:lvl w:ilvl="0" w:tplc="21D8C1E2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7840C222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4ACE579A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4B30E5D4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979E040A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74CC5300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AE9C28BC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22C8C47C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4CB63F40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8" w15:restartNumberingAfterBreak="0">
    <w:nsid w:val="6B1F5393"/>
    <w:multiLevelType w:val="hybridMultilevel"/>
    <w:tmpl w:val="C936B674"/>
    <w:lvl w:ilvl="0" w:tplc="27741A4E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7F44DFEA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BB9240D6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A78295B0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EFB0BBF4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10501D0C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CA20A55E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846C988E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0BDE9062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9" w15:restartNumberingAfterBreak="0">
    <w:nsid w:val="7872124D"/>
    <w:multiLevelType w:val="hybridMultilevel"/>
    <w:tmpl w:val="878A2BEA"/>
    <w:lvl w:ilvl="0" w:tplc="0B7277F4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3FCE5438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56742496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E658631E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EA8475C8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004E2BB6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6B367C56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7E7A75F6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E0A01F2C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10" w15:restartNumberingAfterBreak="0">
    <w:nsid w:val="7A4F6D67"/>
    <w:multiLevelType w:val="hybridMultilevel"/>
    <w:tmpl w:val="B344BB8C"/>
    <w:lvl w:ilvl="0" w:tplc="7D080316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DA6ACC50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C4045482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9B56D602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CCD47A3E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36224830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AFE6A062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5352F34E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A0EADE64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1" w15:restartNumberingAfterBreak="0">
    <w:nsid w:val="7D5B5F2B"/>
    <w:multiLevelType w:val="hybridMultilevel"/>
    <w:tmpl w:val="6346D6BC"/>
    <w:lvl w:ilvl="0" w:tplc="60C603DE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B2CA6B12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E9421F72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B3E27AC2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C30E8098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EC58AA0A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E5CA22A4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3F343D72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BB040BB2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num w:numId="1">
    <w:abstractNumId w:val="9"/>
  </w:num>
  <w:num w:numId="2">
    <w:abstractNumId w:val="3"/>
  </w:num>
  <w:num w:numId="3">
    <w:abstractNumId w:val="11"/>
  </w:num>
  <w:num w:numId="4">
    <w:abstractNumId w:val="10"/>
  </w:num>
  <w:num w:numId="5">
    <w:abstractNumId w:val="1"/>
  </w:num>
  <w:num w:numId="6">
    <w:abstractNumId w:val="7"/>
  </w:num>
  <w:num w:numId="7">
    <w:abstractNumId w:val="0"/>
  </w:num>
  <w:num w:numId="8">
    <w:abstractNumId w:val="5"/>
  </w:num>
  <w:num w:numId="9">
    <w:abstractNumId w:val="8"/>
  </w:num>
  <w:num w:numId="10">
    <w:abstractNumId w:val="2"/>
  </w:num>
  <w:num w:numId="11">
    <w:abstractNumId w:val="4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xNDEwNjE3NjWztDRW0lEKTi0uzszPAykwNK0FAIThUJstAAAA"/>
  </w:docVars>
  <w:rsids>
    <w:rsidRoot w:val="00EF152E"/>
    <w:rsid w:val="00000EDF"/>
    <w:rsid w:val="00004501"/>
    <w:rsid w:val="00052347"/>
    <w:rsid w:val="00061D9B"/>
    <w:rsid w:val="000B62F9"/>
    <w:rsid w:val="000E6C66"/>
    <w:rsid w:val="00160D7A"/>
    <w:rsid w:val="00172837"/>
    <w:rsid w:val="001A3FC6"/>
    <w:rsid w:val="00231CC4"/>
    <w:rsid w:val="00245EAB"/>
    <w:rsid w:val="002643A1"/>
    <w:rsid w:val="00290481"/>
    <w:rsid w:val="00292FE9"/>
    <w:rsid w:val="002A6CB1"/>
    <w:rsid w:val="002B0F7A"/>
    <w:rsid w:val="002C447A"/>
    <w:rsid w:val="003428AB"/>
    <w:rsid w:val="00343CB1"/>
    <w:rsid w:val="0034703C"/>
    <w:rsid w:val="00424590"/>
    <w:rsid w:val="00426AAA"/>
    <w:rsid w:val="0043459E"/>
    <w:rsid w:val="004A4A07"/>
    <w:rsid w:val="004C62FB"/>
    <w:rsid w:val="004E3FF0"/>
    <w:rsid w:val="00510F17"/>
    <w:rsid w:val="00551B3C"/>
    <w:rsid w:val="00554A10"/>
    <w:rsid w:val="00586E65"/>
    <w:rsid w:val="00595094"/>
    <w:rsid w:val="005B091F"/>
    <w:rsid w:val="005B27C6"/>
    <w:rsid w:val="005C2264"/>
    <w:rsid w:val="00605F7E"/>
    <w:rsid w:val="00607CBE"/>
    <w:rsid w:val="006B5302"/>
    <w:rsid w:val="006B725C"/>
    <w:rsid w:val="006C1645"/>
    <w:rsid w:val="006E2A1D"/>
    <w:rsid w:val="006E5F8C"/>
    <w:rsid w:val="006F6AAC"/>
    <w:rsid w:val="007470B1"/>
    <w:rsid w:val="00796872"/>
    <w:rsid w:val="007A1E65"/>
    <w:rsid w:val="007A51A0"/>
    <w:rsid w:val="007B0EB8"/>
    <w:rsid w:val="007B147C"/>
    <w:rsid w:val="007B3D1D"/>
    <w:rsid w:val="007D62B1"/>
    <w:rsid w:val="007E21A6"/>
    <w:rsid w:val="007F6C7D"/>
    <w:rsid w:val="00800C55"/>
    <w:rsid w:val="00810967"/>
    <w:rsid w:val="008232E7"/>
    <w:rsid w:val="00864219"/>
    <w:rsid w:val="0089716F"/>
    <w:rsid w:val="008D089E"/>
    <w:rsid w:val="008E21A6"/>
    <w:rsid w:val="008F5055"/>
    <w:rsid w:val="00903FB2"/>
    <w:rsid w:val="009879D3"/>
    <w:rsid w:val="009E3450"/>
    <w:rsid w:val="009E6B55"/>
    <w:rsid w:val="009F0B89"/>
    <w:rsid w:val="00A1413E"/>
    <w:rsid w:val="00A52FE4"/>
    <w:rsid w:val="00A652C7"/>
    <w:rsid w:val="00A7598E"/>
    <w:rsid w:val="00AE3FAB"/>
    <w:rsid w:val="00B04BD7"/>
    <w:rsid w:val="00B063D6"/>
    <w:rsid w:val="00B1556D"/>
    <w:rsid w:val="00B21A30"/>
    <w:rsid w:val="00B4434E"/>
    <w:rsid w:val="00B65F3F"/>
    <w:rsid w:val="00BB1112"/>
    <w:rsid w:val="00BD3912"/>
    <w:rsid w:val="00C46643"/>
    <w:rsid w:val="00C76098"/>
    <w:rsid w:val="00C87D63"/>
    <w:rsid w:val="00D01BF2"/>
    <w:rsid w:val="00D13D6A"/>
    <w:rsid w:val="00D301D8"/>
    <w:rsid w:val="00DA53B2"/>
    <w:rsid w:val="00DD0278"/>
    <w:rsid w:val="00DD53A9"/>
    <w:rsid w:val="00DF214F"/>
    <w:rsid w:val="00E244B9"/>
    <w:rsid w:val="00E27C75"/>
    <w:rsid w:val="00E4030D"/>
    <w:rsid w:val="00E50571"/>
    <w:rsid w:val="00E60C48"/>
    <w:rsid w:val="00E6527F"/>
    <w:rsid w:val="00EA0FD6"/>
    <w:rsid w:val="00EB45D2"/>
    <w:rsid w:val="00EC0405"/>
    <w:rsid w:val="00EF152E"/>
    <w:rsid w:val="00F034E5"/>
    <w:rsid w:val="00F206A2"/>
    <w:rsid w:val="00F210C6"/>
    <w:rsid w:val="00F32A99"/>
    <w:rsid w:val="00F37D05"/>
    <w:rsid w:val="00F44DBB"/>
    <w:rsid w:val="00F45761"/>
    <w:rsid w:val="00F663C4"/>
    <w:rsid w:val="00F9437F"/>
    <w:rsid w:val="00FD6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A018339-175A-49D7-B13D-E553A98E4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350"/>
      <w:outlineLvl w:val="0"/>
    </w:pPr>
    <w:rPr>
      <w:rFonts w:ascii="Arial" w:eastAsia="Arial" w:hAnsi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1"/>
      <w:ind w:left="240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5B09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091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51B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1B3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1B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1B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1B3C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6F6A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F6A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6AAC"/>
  </w:style>
  <w:style w:type="paragraph" w:styleId="Footer">
    <w:name w:val="footer"/>
    <w:basedOn w:val="Normal"/>
    <w:link w:val="FooterChar"/>
    <w:uiPriority w:val="99"/>
    <w:unhideWhenUsed/>
    <w:rsid w:val="006F6A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6A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hdphoto" Target="media/hdphoto3.wdp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2.wdp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customXml" Target="../customXml/item3.xml"/><Relationship Id="rId10" Type="http://schemas.openxmlformats.org/officeDocument/2006/relationships/image" Target="media/image2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header" Target="header1.xml"/><Relationship Id="rId22" Type="http://schemas.openxmlformats.org/officeDocument/2006/relationships/customXml" Target="../customXml/item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09C79A4C1B4F43B58BDB9684E703AC" ma:contentTypeVersion="15" ma:contentTypeDescription="Create a new document." ma:contentTypeScope="" ma:versionID="0d14529191e5bb2b1303d17a84e7dd15">
  <xsd:schema xmlns:xsd="http://www.w3.org/2001/XMLSchema" xmlns:xs="http://www.w3.org/2001/XMLSchema" xmlns:p="http://schemas.microsoft.com/office/2006/metadata/properties" xmlns:ns2="09693347-639b-4443-8bdd-6f13ee31f9b7" xmlns:ns3="51151198-c187-4b5d-af66-59eeb7f96e53" targetNamespace="http://schemas.microsoft.com/office/2006/metadata/properties" ma:root="true" ma:fieldsID="5b426df86a26c7485a77c8a6d1fbd1d9" ns2:_="" ns3:_="">
    <xsd:import namespace="09693347-639b-4443-8bdd-6f13ee31f9b7"/>
    <xsd:import namespace="51151198-c187-4b5d-af66-59eeb7f96e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Downloaded" minOccurs="0"/>
                <xsd:element ref="ns2:Review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693347-639b-4443-8bdd-6f13ee31f9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8c48579-fd91-41c9-be89-36bca3b653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Downloaded" ma:index="21" nillable="true" ma:displayName="Downloaded" ma:default="0" ma:description="Column used to track if a file has been reviewed" ma:format="Dropdown" ma:internalName="Downloaded">
      <xsd:simpleType>
        <xsd:restriction base="dms:Boolean"/>
      </xsd:simpleType>
    </xsd:element>
    <xsd:element name="Reviewed" ma:index="22" nillable="true" ma:displayName="Reviewed" ma:default="0" ma:internalName="Review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151198-c187-4b5d-af66-59eeb7f96e5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1115bb1-0912-4182-8369-e3ff1d738269}" ma:internalName="TaxCatchAll" ma:showField="CatchAllData" ma:web="51151198-c187-4b5d-af66-59eeb7f96e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583B6D1-5AE7-4A94-B1BD-44AFAD13AA8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59881B5-285C-44F1-9CC2-2E5AA09E1656}"/>
</file>

<file path=customXml/itemProps3.xml><?xml version="1.0" encoding="utf-8"?>
<ds:datastoreItem xmlns:ds="http://schemas.openxmlformats.org/officeDocument/2006/customXml" ds:itemID="{C39D089D-06D9-4304-8533-AD05D8AFEB1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246</Words>
  <Characters>140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rgot DiSalvo</cp:lastModifiedBy>
  <cp:revision>12</cp:revision>
  <cp:lastPrinted>2018-05-21T18:18:00Z</cp:lastPrinted>
  <dcterms:created xsi:type="dcterms:W3CDTF">2020-01-07T18:12:00Z</dcterms:created>
  <dcterms:modified xsi:type="dcterms:W3CDTF">2020-02-19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2-18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5-03-08T00:00:00Z</vt:filetime>
  </property>
</Properties>
</file>